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9EBAF" w14:textId="77777777" w:rsidR="00F0294B" w:rsidRDefault="00783850" w:rsidP="004B2918">
      <w:pPr>
        <w:jc w:val="center"/>
      </w:pPr>
      <w:r w:rsidRPr="004B2918">
        <w:rPr>
          <w:noProof/>
          <w:sz w:val="14"/>
          <w:szCs w:val="18"/>
        </w:rPr>
        <w:object w:dxaOrig="4339" w:dyaOrig="5659" w14:anchorId="1699CC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5.75pt" o:ole="" fillcolor="window">
            <v:imagedata r:id="rId8" o:title=""/>
          </v:shape>
          <o:OLEObject Type="Embed" ProgID="CorelPhotoPaint.Image.8" ShapeID="_x0000_i1025" DrawAspect="Content" ObjectID="_1734777282" r:id="rId9"/>
        </w:object>
      </w:r>
    </w:p>
    <w:p w14:paraId="03539E40" w14:textId="77777777" w:rsidR="00F0294B" w:rsidRDefault="00F0294B" w:rsidP="00DE3361">
      <w:pPr>
        <w:jc w:val="both"/>
      </w:pPr>
    </w:p>
    <w:p w14:paraId="39EAB286" w14:textId="77777777"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14:paraId="7BCF9E23" w14:textId="77777777"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14:paraId="66F2A54A" w14:textId="77777777"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14:paraId="05BBFC66" w14:textId="77777777"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14:paraId="17CE99D7" w14:textId="77777777" w:rsidR="00F97BBF" w:rsidRDefault="00B31532" w:rsidP="009246BF">
      <w:pPr>
        <w:pStyle w:val="NoSpacing"/>
        <w:jc w:val="center"/>
      </w:pPr>
      <w:r>
        <w:t>NATIONAL ASSEMBLY</w:t>
      </w:r>
    </w:p>
    <w:p w14:paraId="6BF09D34" w14:textId="77777777" w:rsidR="00BB10A8" w:rsidRPr="00A57475" w:rsidRDefault="00AA2C26" w:rsidP="009246BF">
      <w:pPr>
        <w:pStyle w:val="NoSpacing"/>
        <w:jc w:val="center"/>
      </w:pPr>
      <w:r>
        <w:t>WRITTEN QUESTION FOR WRITTEN</w:t>
      </w:r>
      <w:r w:rsidR="00EF6309">
        <w:t xml:space="preserve"> REPLY</w:t>
      </w:r>
    </w:p>
    <w:p w14:paraId="08CBB467" w14:textId="77777777" w:rsidR="00BB10A8" w:rsidRPr="00A57475" w:rsidRDefault="00BB10A8" w:rsidP="009246BF">
      <w:pPr>
        <w:pStyle w:val="NoSpacing"/>
        <w:jc w:val="center"/>
      </w:pPr>
    </w:p>
    <w:p w14:paraId="09D48519" w14:textId="77777777" w:rsidR="00BB10A8" w:rsidRPr="00A57475" w:rsidRDefault="00BB10A8" w:rsidP="009246BF">
      <w:pPr>
        <w:pStyle w:val="NoSpacing"/>
        <w:jc w:val="center"/>
      </w:pPr>
      <w:r w:rsidRPr="00A57475">
        <w:t>QUES</w:t>
      </w:r>
      <w:r w:rsidR="00E33BC3">
        <w:t>TION NUMBER:</w:t>
      </w:r>
      <w:r w:rsidR="00354C2A">
        <w:t xml:space="preserve"> </w:t>
      </w:r>
      <w:r w:rsidR="002733CF">
        <w:t>4407</w:t>
      </w:r>
    </w:p>
    <w:p w14:paraId="3902D3F8" w14:textId="77777777" w:rsidR="00BB10A8" w:rsidRDefault="000652A0" w:rsidP="009246BF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DATE</w:t>
      </w:r>
      <w:r w:rsidR="00E33BC3">
        <w:rPr>
          <w:sz w:val="24"/>
          <w:szCs w:val="24"/>
        </w:rPr>
        <w:t xml:space="preserve"> OF</w:t>
      </w:r>
      <w:r w:rsidR="007312CF">
        <w:rPr>
          <w:sz w:val="24"/>
          <w:szCs w:val="24"/>
        </w:rPr>
        <w:t xml:space="preserve"> PUBLICATIONS: </w:t>
      </w:r>
      <w:r w:rsidR="009246BF">
        <w:rPr>
          <w:sz w:val="24"/>
          <w:szCs w:val="24"/>
        </w:rPr>
        <w:t>1</w:t>
      </w:r>
      <w:r w:rsidR="00B8385C">
        <w:rPr>
          <w:sz w:val="24"/>
          <w:szCs w:val="24"/>
        </w:rPr>
        <w:t>8</w:t>
      </w:r>
      <w:r w:rsidR="009246BF">
        <w:rPr>
          <w:sz w:val="24"/>
          <w:szCs w:val="24"/>
        </w:rPr>
        <w:t xml:space="preserve"> </w:t>
      </w:r>
      <w:r w:rsidR="00B8385C">
        <w:rPr>
          <w:sz w:val="24"/>
          <w:szCs w:val="24"/>
        </w:rPr>
        <w:t>November</w:t>
      </w:r>
      <w:r w:rsidR="009246BF">
        <w:rPr>
          <w:sz w:val="24"/>
          <w:szCs w:val="24"/>
        </w:rPr>
        <w:t xml:space="preserve"> 2022</w:t>
      </w:r>
    </w:p>
    <w:p w14:paraId="3C8A9A4D" w14:textId="77777777" w:rsidR="00C43D97" w:rsidRPr="008819F7" w:rsidRDefault="002733CF" w:rsidP="00C43D97">
      <w:pPr>
        <w:spacing w:before="100" w:beforeAutospacing="1" w:after="100" w:afterAutospacing="1"/>
        <w:ind w:left="720" w:right="26" w:hanging="720"/>
        <w:jc w:val="both"/>
        <w:outlineLvl w:val="0"/>
        <w:rPr>
          <w:b/>
          <w:lang w:val="en-US"/>
        </w:rPr>
      </w:pPr>
      <w:r>
        <w:rPr>
          <w:b/>
          <w:lang w:val="en-US"/>
        </w:rPr>
        <w:t>4407</w:t>
      </w:r>
      <w:r w:rsidR="00C43D97">
        <w:rPr>
          <w:b/>
          <w:lang w:val="en-US"/>
        </w:rPr>
        <w:tab/>
      </w:r>
      <w:proofErr w:type="spellStart"/>
      <w:r w:rsidR="00C43D97" w:rsidRPr="008819F7">
        <w:rPr>
          <w:b/>
          <w:lang w:val="en-US"/>
        </w:rPr>
        <w:t>M</w:t>
      </w:r>
      <w:r w:rsidR="00B8385C">
        <w:rPr>
          <w:b/>
          <w:lang w:val="en-US"/>
        </w:rPr>
        <w:t>s</w:t>
      </w:r>
      <w:proofErr w:type="spellEnd"/>
      <w:r w:rsidR="00B8385C">
        <w:rPr>
          <w:b/>
          <w:lang w:val="en-US"/>
        </w:rPr>
        <w:t xml:space="preserve"> ERJ Spies</w:t>
      </w:r>
      <w:r w:rsidR="00C43D97" w:rsidRPr="008819F7">
        <w:rPr>
          <w:b/>
          <w:lang w:val="en-US"/>
        </w:rPr>
        <w:t xml:space="preserve"> (DA) to ask the Minister in The Presidency</w:t>
      </w:r>
      <w:r w:rsidR="00C43D97">
        <w:rPr>
          <w:b/>
          <w:lang w:val="en-US"/>
        </w:rPr>
        <w:fldChar w:fldCharType="begin"/>
      </w:r>
      <w:r w:rsidR="00C43D97">
        <w:instrText xml:space="preserve"> XE "</w:instrText>
      </w:r>
      <w:r w:rsidR="00C43D97" w:rsidRPr="00331023">
        <w:rPr>
          <w:b/>
        </w:rPr>
        <w:instrText>Minister in The Presidency</w:instrText>
      </w:r>
      <w:r w:rsidR="00C43D97">
        <w:instrText xml:space="preserve">" </w:instrText>
      </w:r>
      <w:r w:rsidR="00C43D97">
        <w:rPr>
          <w:b/>
          <w:lang w:val="en-US"/>
        </w:rPr>
        <w:fldChar w:fldCharType="end"/>
      </w:r>
      <w:r w:rsidR="00C43D97" w:rsidRPr="008819F7">
        <w:rPr>
          <w:b/>
          <w:lang w:val="en-US"/>
        </w:rPr>
        <w:t>:</w:t>
      </w:r>
    </w:p>
    <w:p w14:paraId="2C4E4135" w14:textId="77777777" w:rsidR="00C43D97" w:rsidRPr="008819F7" w:rsidRDefault="00C43D97" w:rsidP="00C43D97">
      <w:pPr>
        <w:spacing w:before="100" w:beforeAutospacing="1" w:after="100" w:afterAutospacing="1"/>
        <w:ind w:left="1440" w:right="26" w:hanging="720"/>
        <w:jc w:val="both"/>
        <w:outlineLvl w:val="0"/>
      </w:pPr>
      <w:r w:rsidRPr="008819F7">
        <w:t>(1)</w:t>
      </w:r>
      <w:r w:rsidRPr="008819F7">
        <w:tab/>
        <w:t xml:space="preserve">What is the </w:t>
      </w:r>
      <w:r w:rsidR="00B8385C">
        <w:t xml:space="preserve">(a) </w:t>
      </w:r>
      <w:r w:rsidRPr="008819F7">
        <w:t xml:space="preserve">total number of staff employed </w:t>
      </w:r>
      <w:r w:rsidR="00B8385C">
        <w:t>and or provided as departmental support in (</w:t>
      </w:r>
      <w:proofErr w:type="spellStart"/>
      <w:r w:rsidR="00B8385C">
        <w:t>i</w:t>
      </w:r>
      <w:proofErr w:type="spellEnd"/>
      <w:r w:rsidR="00B8385C">
        <w:t>) his and (ii) each Deputy Minister’s private offices and (b) (</w:t>
      </w:r>
      <w:proofErr w:type="spellStart"/>
      <w:r w:rsidR="00B8385C">
        <w:t>i</w:t>
      </w:r>
      <w:proofErr w:type="spellEnd"/>
      <w:r w:rsidR="00B8385C">
        <w:t>) job title and (ii) annual remuneration package of each specific person? NW5535E</w:t>
      </w:r>
      <w:r w:rsidRPr="008819F7">
        <w:t xml:space="preserve"> </w:t>
      </w:r>
    </w:p>
    <w:p w14:paraId="512861CC" w14:textId="77777777" w:rsidR="00744094" w:rsidRDefault="00882151" w:rsidP="00B8385C">
      <w:pPr>
        <w:tabs>
          <w:tab w:val="center" w:pos="4513"/>
        </w:tabs>
        <w:spacing w:before="100" w:beforeAutospacing="1" w:after="100" w:afterAutospacing="1"/>
        <w:ind w:left="142" w:hanging="720"/>
        <w:jc w:val="both"/>
        <w:outlineLvl w:val="0"/>
        <w:rPr>
          <w:bCs/>
          <w:color w:val="4472C4"/>
        </w:rPr>
      </w:pPr>
      <w:r>
        <w:rPr>
          <w:b/>
        </w:rPr>
        <w:t>REPLY</w:t>
      </w:r>
      <w:r w:rsidR="000E6FC8">
        <w:rPr>
          <w:b/>
        </w:rPr>
        <w:t>:</w:t>
      </w:r>
      <w:r w:rsidR="000E6FC8">
        <w:rPr>
          <w:bCs/>
          <w:color w:val="4472C4"/>
        </w:rPr>
        <w:t xml:space="preserve"> </w:t>
      </w:r>
    </w:p>
    <w:tbl>
      <w:tblPr>
        <w:tblW w:w="10206" w:type="dxa"/>
        <w:tblInd w:w="-459" w:type="dxa"/>
        <w:tblLook w:val="04A0" w:firstRow="1" w:lastRow="0" w:firstColumn="1" w:lastColumn="0" w:noHBand="0" w:noVBand="1"/>
      </w:tblPr>
      <w:tblGrid>
        <w:gridCol w:w="3119"/>
        <w:gridCol w:w="4819"/>
        <w:gridCol w:w="754"/>
        <w:gridCol w:w="1514"/>
      </w:tblGrid>
      <w:tr w:rsidR="005337F6" w14:paraId="42F7FF15" w14:textId="77777777">
        <w:trPr>
          <w:trHeight w:val="300"/>
          <w:tblHeader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noWrap/>
            <w:vAlign w:val="center"/>
            <w:hideMark/>
          </w:tcPr>
          <w:p w14:paraId="153CBD42" w14:textId="77777777" w:rsidR="00B8385C" w:rsidRDefault="00B8385C" w:rsidP="00B8385C">
            <w:pP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  <w:t>COMPONENT DESCRIPTION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D7D31"/>
            <w:noWrap/>
            <w:vAlign w:val="center"/>
            <w:hideMark/>
          </w:tcPr>
          <w:p w14:paraId="563540E7" w14:textId="77777777" w:rsidR="00B8385C" w:rsidRDefault="00B8385C" w:rsidP="00B8385C">
            <w:pP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  <w:t>POST JOB TITLE DESCRIPTION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5407B309" w14:textId="77777777" w:rsidR="00B8385C" w:rsidRDefault="00B8385C" w:rsidP="00B8385C">
            <w:pP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  <w:t>FILLED</w:t>
            </w:r>
          </w:p>
        </w:tc>
        <w:tc>
          <w:tcPr>
            <w:tcW w:w="15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vAlign w:val="center"/>
          </w:tcPr>
          <w:p w14:paraId="466C474C" w14:textId="77777777" w:rsidR="00B8385C" w:rsidRDefault="00B8385C" w:rsidP="00B8385C">
            <w:pP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  <w:lang w:eastAsia="en-GB"/>
              </w:rPr>
              <w:t>NOTCH</w:t>
            </w:r>
          </w:p>
        </w:tc>
      </w:tr>
      <w:tr w:rsidR="00E609ED" w:rsidRPr="00B8385C" w14:paraId="1A6B902B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1A59E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B61D6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OUSEHOLD AIDE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51481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B905075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28 166,00</w:t>
            </w:r>
          </w:p>
        </w:tc>
      </w:tr>
      <w:tr w:rsidR="00E609ED" w:rsidRPr="00B8385C" w14:paraId="603A4C9B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6783F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FCC52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OUSEHOLD AIDE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E51E9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69359A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28 166,00</w:t>
            </w:r>
          </w:p>
        </w:tc>
      </w:tr>
      <w:tr w:rsidR="00E609ED" w:rsidRPr="00B8385C" w14:paraId="18CFBD39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B34C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2E0C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RECEPTIONIST  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481E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FA284DB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81 599,00</w:t>
            </w:r>
          </w:p>
        </w:tc>
      </w:tr>
      <w:tr w:rsidR="00E609ED" w:rsidRPr="00B8385C" w14:paraId="21952A71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AEA54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C8250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ASSISTANT APPOINTMENT &amp; ADMIN SECRETARY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0232F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C12A01B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393 711,00</w:t>
            </w:r>
          </w:p>
        </w:tc>
      </w:tr>
      <w:tr w:rsidR="00E609ED" w:rsidRPr="00B8385C" w14:paraId="273CED45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9E3A0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E6245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COMMUNITY OUTREACH OFFICER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CAF56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51F278B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766 584,00</w:t>
            </w:r>
          </w:p>
        </w:tc>
      </w:tr>
      <w:tr w:rsidR="00E609ED" w:rsidRPr="00B8385C" w14:paraId="2907967A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2783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3B64F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MEDIA LIAISON OFFICER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60037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D532036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 105 383,00</w:t>
            </w:r>
          </w:p>
        </w:tc>
      </w:tr>
      <w:tr w:rsidR="00E609ED" w:rsidRPr="00B8385C" w14:paraId="7ABABBCA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9EAA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79927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PARLIAMENTARY OFFICER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B4C41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ED92058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 105 383,00</w:t>
            </w:r>
          </w:p>
        </w:tc>
      </w:tr>
      <w:tr w:rsidR="00E609ED" w:rsidRPr="00B8385C" w14:paraId="71088797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1CD5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5F950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PRIVATE &amp; APPOINTMENT SECRETARY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A350C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9C1F60A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 105 383,00</w:t>
            </w:r>
          </w:p>
        </w:tc>
      </w:tr>
      <w:tr w:rsidR="00E609ED" w:rsidRPr="00B8385C" w14:paraId="10BA64E8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A144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59FD3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CHIEF OF STAFF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0758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B37C75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 308 051,00</w:t>
            </w:r>
          </w:p>
        </w:tc>
      </w:tr>
      <w:tr w:rsidR="00E609ED" w:rsidRPr="00B8385C" w14:paraId="7877CE42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C7EF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C09BE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SPECIAL ADVISOR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EA9C5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EC3CC0C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2 068 458,00</w:t>
            </w:r>
          </w:p>
        </w:tc>
      </w:tr>
      <w:tr w:rsidR="00E609ED" w:rsidRPr="00B8385C" w14:paraId="541E965C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BB61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MINISTER       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14664" w14:textId="77777777" w:rsidR="005337F6" w:rsidRPr="00B8385C" w:rsidRDefault="005337F6" w:rsidP="005337F6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SPECIAL ADVISOR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2F1D" w14:textId="77777777" w:rsidR="005337F6" w:rsidRPr="00B8385C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8A3BA2" w14:textId="77777777" w:rsidR="005337F6" w:rsidRPr="005337F6" w:rsidRDefault="005337F6" w:rsidP="005337F6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2 068 458,00</w:t>
            </w:r>
          </w:p>
        </w:tc>
      </w:tr>
      <w:tr w:rsidR="005337F6" w:rsidRPr="00B8385C" w14:paraId="760B1A69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47B1F77" w14:textId="77777777" w:rsidR="00B8385C" w:rsidRPr="00B8385C" w:rsidRDefault="00B8385C" w:rsidP="00B8385C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272DC1D" w14:textId="77777777" w:rsidR="00B8385C" w:rsidRPr="00B8385C" w:rsidRDefault="00B8385C" w:rsidP="00B8385C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3B73341B" w14:textId="77777777" w:rsidR="00B8385C" w:rsidRPr="00B8385C" w:rsidRDefault="00B8385C" w:rsidP="00B8385C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4DA2B51E" w14:textId="77777777" w:rsidR="00B8385C" w:rsidRPr="00B8385C" w:rsidRDefault="00B8385C" w:rsidP="00B8385C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</w:p>
        </w:tc>
      </w:tr>
      <w:tr w:rsidR="00E609ED" w:rsidRPr="00B8385C" w14:paraId="7C09045B" w14:textId="77777777">
        <w:trPr>
          <w:trHeight w:val="300"/>
        </w:trPr>
        <w:tc>
          <w:tcPr>
            <w:tcW w:w="1020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01182C" w14:textId="77777777" w:rsidR="00E609ED" w:rsidRPr="00E609ED" w:rsidRDefault="00E609ED" w:rsidP="00E609ED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E609E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FFICE OF THE DEPUTY MINISTER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1</w:t>
            </w:r>
            <w:r w:rsidRPr="00E609E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E609ED" w:rsidRPr="00B8385C" w14:paraId="0D91409E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915FE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595C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FOOD SERVICES AIDE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FF14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9EB93C8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07 196,00</w:t>
            </w:r>
          </w:p>
        </w:tc>
      </w:tr>
      <w:tr w:rsidR="00E609ED" w:rsidRPr="00B8385C" w14:paraId="444C5331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A286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FC035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OUSEHOLD AIDE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5658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F16446F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28 166,00</w:t>
            </w:r>
          </w:p>
        </w:tc>
      </w:tr>
      <w:tr w:rsidR="00E609ED" w:rsidRPr="00B8385C" w14:paraId="327FD5B4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06095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0F8A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OUSEHOLD AIDE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120D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3D44C4B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28 166,00</w:t>
            </w:r>
          </w:p>
        </w:tc>
      </w:tr>
      <w:tr w:rsidR="00E609ED" w:rsidRPr="00B8385C" w14:paraId="633A7E84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28FD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6081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MESSENGER / DRIVER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129A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2F45A57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81 599,00</w:t>
            </w:r>
          </w:p>
        </w:tc>
      </w:tr>
      <w:tr w:rsidR="00E609ED" w:rsidRPr="00B8385C" w14:paraId="3B980E2C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6FA9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7AD6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RECEPTIONIST  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158C8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047BFDB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218 064,00</w:t>
            </w:r>
          </w:p>
        </w:tc>
      </w:tr>
      <w:tr w:rsidR="00E609ED" w:rsidRPr="00B8385C" w14:paraId="09D568B8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4911D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FEB49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REGISTRY CLERK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242FB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12093DD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269 214,00</w:t>
            </w:r>
          </w:p>
        </w:tc>
      </w:tr>
      <w:tr w:rsidR="00E609ED" w:rsidRPr="00B8385C" w14:paraId="2B42D106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0FD1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EAEE0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COMMUNITY OUTREACH OFFICER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79B12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884D742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766 584,00</w:t>
            </w:r>
          </w:p>
        </w:tc>
      </w:tr>
      <w:tr w:rsidR="00E609ED" w:rsidRPr="00B8385C" w14:paraId="06FAFC3A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9A90C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1158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SPECIALIST: INTERNAL COMMUNICATIONS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2A99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06BE9F4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766 584,00</w:t>
            </w:r>
          </w:p>
        </w:tc>
      </w:tr>
      <w:tr w:rsidR="00E609ED" w:rsidRPr="00B8385C" w14:paraId="451872EC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AF497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6358C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PARLIAMENTARY &amp; CABINET SUPPORT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11CE4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3EE3948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766 584,00</w:t>
            </w:r>
          </w:p>
        </w:tc>
      </w:tr>
      <w:tr w:rsidR="00E609ED" w:rsidRPr="00B8385C" w14:paraId="4CCFCA86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9390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CE41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PRIVATE &amp; APPOINTMENT SECRETARY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96BC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1C6A5B4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908 502,00</w:t>
            </w:r>
          </w:p>
        </w:tc>
      </w:tr>
      <w:tr w:rsidR="00E609ED" w:rsidRPr="00B8385C" w14:paraId="2A77E7C5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9523E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                   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4ED03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EAD OF THE OFFICE OF THE DEPUTY MINISTER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579C9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78DEADC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 105 383,00</w:t>
            </w:r>
          </w:p>
        </w:tc>
      </w:tr>
      <w:tr w:rsidR="00E609ED" w:rsidRPr="00B8385C" w14:paraId="2202DC6D" w14:textId="77777777" w:rsidTr="00E609ED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5032EFB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lastRenderedPageBreak/>
              <w:t> </w:t>
            </w:r>
          </w:p>
        </w:tc>
        <w:tc>
          <w:tcPr>
            <w:tcW w:w="4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762E38C9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6455C8C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5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0DFC457F" w14:textId="77777777" w:rsidR="00E609ED" w:rsidRPr="00B8385C" w:rsidRDefault="00E609ED" w:rsidP="00E609ED">
            <w:pP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</w:p>
        </w:tc>
      </w:tr>
      <w:tr w:rsidR="00E609ED" w:rsidRPr="00B8385C" w14:paraId="39436413" w14:textId="77777777">
        <w:trPr>
          <w:trHeight w:val="300"/>
        </w:trPr>
        <w:tc>
          <w:tcPr>
            <w:tcW w:w="10206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CEF96B" w14:textId="77777777" w:rsidR="00E609ED" w:rsidRPr="005337F6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E609ED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FFICE OF THE DEPUTY MINISTER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2</w:t>
            </w:r>
          </w:p>
        </w:tc>
      </w:tr>
      <w:tr w:rsidR="00E609ED" w:rsidRPr="00B8385C" w14:paraId="52BAF00F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2FD73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208BC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FOOD SERVICES AID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D39E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003F42C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07 196,00</w:t>
            </w:r>
          </w:p>
        </w:tc>
      </w:tr>
      <w:tr w:rsidR="00E609ED" w:rsidRPr="00B8385C" w14:paraId="37AC6493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85281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1FDA6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OUSEHOLD AIDE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C9A86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01102FC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28 166,00</w:t>
            </w:r>
          </w:p>
        </w:tc>
      </w:tr>
      <w:tr w:rsidR="00E609ED" w:rsidRPr="00B8385C" w14:paraId="34F3F915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B2BDF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0D5D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HOUSEHOLD AIDE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06C4B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A76C56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28 166,00</w:t>
            </w:r>
          </w:p>
        </w:tc>
      </w:tr>
      <w:tr w:rsidR="00E609ED" w:rsidRPr="00B8385C" w14:paraId="2F6AF973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6C4E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9F5D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MESSENGER/DRIVER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8103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29DA1BD8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51 884,00</w:t>
            </w:r>
          </w:p>
        </w:tc>
      </w:tr>
      <w:tr w:rsidR="00E609ED" w:rsidRPr="00B8385C" w14:paraId="119B6374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6B4C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11720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RECEPTIONIST              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122A2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5CA6BEF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181 599,00</w:t>
            </w:r>
          </w:p>
        </w:tc>
      </w:tr>
      <w:tr w:rsidR="00E609ED" w:rsidRPr="00B8385C" w14:paraId="6345F51A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31264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5311C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PARLIAMENTARY &amp; CABINET SUPPORT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9F483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A860A4C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766 584,00</w:t>
            </w:r>
          </w:p>
        </w:tc>
      </w:tr>
      <w:tr w:rsidR="00E609ED" w:rsidRPr="00B8385C" w14:paraId="63BFCE6E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CB14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36F91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COMMUNITY OUTREACH OFFICER     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BFB73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4BA223A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766 584,00</w:t>
            </w:r>
          </w:p>
        </w:tc>
      </w:tr>
      <w:tr w:rsidR="00E609ED" w:rsidRPr="00B8385C" w14:paraId="09A594DC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F371D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OFFICE OF THE DEPUTY MINISTER 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2359D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PRIVATE &amp; APPOINTMENT SECRETARY                   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BF52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A3B8D38" w14:textId="77777777" w:rsidR="00E609ED" w:rsidRPr="005337F6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5337F6">
              <w:rPr>
                <w:rFonts w:ascii="Calibri" w:hAnsi="Calibri" w:cs="Calibri"/>
                <w:color w:val="000000"/>
                <w:sz w:val="20"/>
                <w:szCs w:val="20"/>
              </w:rPr>
              <w:t>R908 502,00</w:t>
            </w:r>
          </w:p>
        </w:tc>
      </w:tr>
      <w:tr w:rsidR="00E609ED" w:rsidRPr="00B8385C" w14:paraId="3E334E78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04C6489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DB9A07A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54E57D0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</w:tcPr>
          <w:p w14:paraId="398BAB31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</w:p>
        </w:tc>
      </w:tr>
      <w:tr w:rsidR="00E609ED" w:rsidRPr="00B8385C" w14:paraId="61FB587D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61900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F2CF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TOTAL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4D8EC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29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F2BAF7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E609ED" w:rsidRPr="00B8385C" w14:paraId="4BA68451" w14:textId="77777777" w:rsidTr="00E609ED">
        <w:trPr>
          <w:trHeight w:val="300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7EAD8C" w14:textId="77777777" w:rsidR="00E609ED" w:rsidRDefault="00E609ED" w:rsidP="00E609ED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50D48A2F" w14:textId="77777777" w:rsidR="00E609ED" w:rsidRDefault="00E609ED" w:rsidP="00E609ED">
            <w:pPr>
              <w:ind w:left="-95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CONDMENTS</w:t>
            </w:r>
          </w:p>
          <w:p w14:paraId="04C5FB02" w14:textId="77777777" w:rsidR="00E609ED" w:rsidRPr="00B8385C" w:rsidRDefault="00E609ED" w:rsidP="00E609ED">
            <w:pPr>
              <w:ind w:left="-95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B1C3F" w14:textId="77777777" w:rsidR="00E609ED" w:rsidRPr="00B8385C" w:rsidRDefault="00E609ED" w:rsidP="00E609ED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B77049" w14:textId="77777777" w:rsidR="00E609ED" w:rsidRPr="00B8385C" w:rsidRDefault="00E609ED" w:rsidP="00E609ED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5B5A5E" w14:textId="77777777" w:rsidR="00E609ED" w:rsidRPr="00B8385C" w:rsidRDefault="00E609ED" w:rsidP="00E609ED">
            <w:pPr>
              <w:rPr>
                <w:sz w:val="20"/>
                <w:szCs w:val="20"/>
                <w:lang w:eastAsia="en-GB"/>
              </w:rPr>
            </w:pPr>
          </w:p>
        </w:tc>
      </w:tr>
      <w:tr w:rsidR="00E609ED" w:rsidRPr="00B8385C" w14:paraId="7918C733" w14:textId="77777777">
        <w:trPr>
          <w:trHeight w:val="300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4E2EEBCC" w14:textId="77777777" w:rsidR="00E609ED" w:rsidRPr="00B8385C" w:rsidRDefault="00E609ED" w:rsidP="00E609ED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CONDED STAFF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FROM DPME</w:t>
            </w:r>
          </w:p>
        </w:tc>
      </w:tr>
      <w:tr w:rsidR="00E609ED" w:rsidRPr="00B8385C" w14:paraId="2E8B3AA6" w14:textId="77777777" w:rsidTr="00E609ED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EE46A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OFFICE OF THE MINISTER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D9E22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SENIOR MANAGER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86036" w14:textId="77777777" w:rsidR="00E609ED" w:rsidRPr="00B8385C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FB3A2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val="en-ZA"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</w:rPr>
              <w:t>R1 1</w:t>
            </w:r>
            <w:r w:rsidR="000B5F5D">
              <w:rPr>
                <w:rFonts w:ascii="Calibri" w:hAnsi="Calibri" w:cs="Calibri"/>
                <w:color w:val="000000"/>
                <w:sz w:val="20"/>
                <w:szCs w:val="20"/>
              </w:rPr>
              <w:t>55</w:t>
            </w:r>
            <w:r w:rsidRPr="00B8385C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0B5F5D">
              <w:rPr>
                <w:rFonts w:ascii="Calibri" w:hAnsi="Calibri" w:cs="Calibri"/>
                <w:color w:val="000000"/>
                <w:sz w:val="20"/>
                <w:szCs w:val="20"/>
              </w:rPr>
              <w:t>891</w:t>
            </w:r>
            <w:r w:rsidRPr="00B8385C">
              <w:rPr>
                <w:rFonts w:ascii="Calibri" w:hAnsi="Calibri" w:cs="Calibri"/>
                <w:color w:val="000000"/>
                <w:sz w:val="20"/>
                <w:szCs w:val="20"/>
              </w:rPr>
              <w:t>,00</w:t>
            </w:r>
          </w:p>
        </w:tc>
      </w:tr>
      <w:tr w:rsidR="00E609ED" w:rsidRPr="00B8385C" w14:paraId="2B0A0A30" w14:textId="77777777">
        <w:trPr>
          <w:trHeight w:val="300"/>
        </w:trPr>
        <w:tc>
          <w:tcPr>
            <w:tcW w:w="1020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</w:tcPr>
          <w:p w14:paraId="2E55C241" w14:textId="77777777" w:rsidR="00E609ED" w:rsidRPr="00B8385C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CONDED STAFF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FROM DEPARTMENT OF COMMUNICATIONS AND DIGITAL TECHNOLOGIES</w:t>
            </w:r>
          </w:p>
        </w:tc>
      </w:tr>
      <w:tr w:rsidR="00E609ED" w:rsidRPr="00E609ED" w14:paraId="7C97F378" w14:textId="77777777" w:rsidTr="00E609ED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58D5C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E609ED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OFFICE OF THE DEPUTY MINISTER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 xml:space="preserve"> 2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7CC590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E609ED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SENIOR MANAGER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3CF33" w14:textId="77777777" w:rsidR="00E609ED" w:rsidRPr="00E609ED" w:rsidRDefault="00E609ED" w:rsidP="00E609ED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E609ED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09F9C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val="en-ZA" w:eastAsia="en-GB"/>
              </w:rPr>
            </w:pPr>
            <w:r w:rsidRPr="00E609ED">
              <w:rPr>
                <w:rFonts w:ascii="Calibri" w:hAnsi="Calibri" w:cs="Calibri"/>
                <w:color w:val="000000"/>
                <w:sz w:val="20"/>
                <w:szCs w:val="20"/>
              </w:rPr>
              <w:t>R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  <w:r w:rsidRPr="00E609ED">
              <w:rPr>
                <w:rFonts w:ascii="Calibri" w:hAnsi="Calibri" w:cs="Calibri"/>
                <w:color w:val="000000"/>
                <w:sz w:val="20"/>
                <w:szCs w:val="20"/>
              </w:rPr>
              <w:t>105 383,00</w:t>
            </w:r>
          </w:p>
        </w:tc>
      </w:tr>
      <w:tr w:rsidR="00E609ED" w:rsidRPr="00E609ED" w14:paraId="6F073FB5" w14:textId="77777777" w:rsidTr="00E609ED">
        <w:trPr>
          <w:trHeight w:val="300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6C642D97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5A35E261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603A8C10" w14:textId="77777777" w:rsidR="00E609ED" w:rsidRPr="00E609ED" w:rsidRDefault="00E609ED" w:rsidP="00E609ED">
            <w:pPr>
              <w:jc w:val="right"/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</w:pPr>
            <w:r w:rsidRPr="00E609ED">
              <w:rPr>
                <w:rFonts w:ascii="Calibri" w:hAnsi="Calibri" w:cs="Calibri"/>
                <w:b/>
                <w:bCs/>
                <w:color w:val="FF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11C2013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  <w:tr w:rsidR="00E609ED" w:rsidRPr="00B8385C" w14:paraId="2D9A7469" w14:textId="77777777" w:rsidTr="00E609ED">
        <w:trPr>
          <w:trHeight w:val="300"/>
        </w:trPr>
        <w:tc>
          <w:tcPr>
            <w:tcW w:w="311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3F58C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8FB9D3" w14:textId="77777777" w:rsidR="00E609ED" w:rsidRPr="00B8385C" w:rsidRDefault="00E609ED">
            <w:pPr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</w:pPr>
            <w:r w:rsidRPr="00B8385C">
              <w:rPr>
                <w:rFonts w:ascii="Calibri" w:hAnsi="Calibri" w:cs="Calibri"/>
                <w:color w:val="000000"/>
                <w:sz w:val="20"/>
                <w:szCs w:val="20"/>
                <w:lang w:eastAsia="en-GB"/>
              </w:rPr>
              <w:t>TOTAL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8B5D0" w14:textId="77777777" w:rsidR="00E609ED" w:rsidRPr="00B8385C" w:rsidRDefault="00E609ED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39E3E" w14:textId="77777777" w:rsidR="00E609ED" w:rsidRPr="00E609ED" w:rsidRDefault="00E609ED" w:rsidP="00E609ED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1970A95A" w14:textId="77777777" w:rsidR="00E609ED" w:rsidRDefault="00E609ED" w:rsidP="003B4CB7">
      <w:pPr>
        <w:pStyle w:val="NoSpacing"/>
        <w:ind w:left="-567"/>
      </w:pPr>
    </w:p>
    <w:p w14:paraId="121DA6EF" w14:textId="77777777" w:rsidR="002733CF" w:rsidRDefault="002733CF" w:rsidP="003B4CB7">
      <w:pPr>
        <w:pStyle w:val="NoSpacing"/>
        <w:ind w:left="-567"/>
      </w:pPr>
      <w:r>
        <w:t>Thank You.</w:t>
      </w:r>
    </w:p>
    <w:sectPr w:rsidR="002733CF" w:rsidSect="00BC40EC">
      <w:pgSz w:w="11906" w:h="16838"/>
      <w:pgMar w:top="567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F69EE" w14:textId="77777777" w:rsidR="005C68CD" w:rsidRDefault="005C68CD" w:rsidP="00BB10A8">
      <w:r>
        <w:separator/>
      </w:r>
    </w:p>
  </w:endnote>
  <w:endnote w:type="continuationSeparator" w:id="0">
    <w:p w14:paraId="33615A0D" w14:textId="77777777" w:rsidR="005C68CD" w:rsidRDefault="005C68CD" w:rsidP="00BB1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668B7" w14:textId="77777777" w:rsidR="005C68CD" w:rsidRDefault="005C68CD" w:rsidP="00BB10A8">
      <w:r>
        <w:separator/>
      </w:r>
    </w:p>
  </w:footnote>
  <w:footnote w:type="continuationSeparator" w:id="0">
    <w:p w14:paraId="490338C2" w14:textId="77777777" w:rsidR="005C68CD" w:rsidRDefault="005C68CD" w:rsidP="00BB1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40140058">
    <w:abstractNumId w:val="2"/>
  </w:num>
  <w:num w:numId="2" w16cid:durableId="899630541">
    <w:abstractNumId w:val="1"/>
  </w:num>
  <w:num w:numId="3" w16cid:durableId="696858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54A3F"/>
    <w:rsid w:val="00062951"/>
    <w:rsid w:val="00062E01"/>
    <w:rsid w:val="000652A0"/>
    <w:rsid w:val="00075462"/>
    <w:rsid w:val="00085B02"/>
    <w:rsid w:val="00087540"/>
    <w:rsid w:val="00093DB8"/>
    <w:rsid w:val="000A0850"/>
    <w:rsid w:val="000B03F6"/>
    <w:rsid w:val="000B264A"/>
    <w:rsid w:val="000B5F5D"/>
    <w:rsid w:val="000B78D1"/>
    <w:rsid w:val="000C2CDE"/>
    <w:rsid w:val="000E6FC8"/>
    <w:rsid w:val="000F0DA6"/>
    <w:rsid w:val="00100D08"/>
    <w:rsid w:val="00112E1A"/>
    <w:rsid w:val="00113DAE"/>
    <w:rsid w:val="00126B12"/>
    <w:rsid w:val="00165362"/>
    <w:rsid w:val="00176E2C"/>
    <w:rsid w:val="0018271C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62C54"/>
    <w:rsid w:val="002733CF"/>
    <w:rsid w:val="00286D40"/>
    <w:rsid w:val="00287EA7"/>
    <w:rsid w:val="0029765F"/>
    <w:rsid w:val="002A3F89"/>
    <w:rsid w:val="002C5496"/>
    <w:rsid w:val="002D3FBC"/>
    <w:rsid w:val="00306453"/>
    <w:rsid w:val="00330001"/>
    <w:rsid w:val="00354C2A"/>
    <w:rsid w:val="0036785A"/>
    <w:rsid w:val="00370FC5"/>
    <w:rsid w:val="0037378B"/>
    <w:rsid w:val="003A6E2C"/>
    <w:rsid w:val="003A6F52"/>
    <w:rsid w:val="003B08A3"/>
    <w:rsid w:val="003B1475"/>
    <w:rsid w:val="003B4CB7"/>
    <w:rsid w:val="003C1156"/>
    <w:rsid w:val="003E52AF"/>
    <w:rsid w:val="003F4276"/>
    <w:rsid w:val="003F75DA"/>
    <w:rsid w:val="00400702"/>
    <w:rsid w:val="00401CFB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4568"/>
    <w:rsid w:val="004C6F94"/>
    <w:rsid w:val="004E6A5B"/>
    <w:rsid w:val="004F3E5B"/>
    <w:rsid w:val="0050527A"/>
    <w:rsid w:val="0052318C"/>
    <w:rsid w:val="00525F11"/>
    <w:rsid w:val="005337F6"/>
    <w:rsid w:val="0056104D"/>
    <w:rsid w:val="00563185"/>
    <w:rsid w:val="00564326"/>
    <w:rsid w:val="00576039"/>
    <w:rsid w:val="005777B4"/>
    <w:rsid w:val="00595694"/>
    <w:rsid w:val="00596B7F"/>
    <w:rsid w:val="005A2E45"/>
    <w:rsid w:val="005C5D65"/>
    <w:rsid w:val="005C68CD"/>
    <w:rsid w:val="005C71DB"/>
    <w:rsid w:val="005E1F2F"/>
    <w:rsid w:val="00624B5F"/>
    <w:rsid w:val="006368FD"/>
    <w:rsid w:val="00661240"/>
    <w:rsid w:val="00670B8D"/>
    <w:rsid w:val="006772AA"/>
    <w:rsid w:val="00683205"/>
    <w:rsid w:val="0068570C"/>
    <w:rsid w:val="0069380B"/>
    <w:rsid w:val="006A7C73"/>
    <w:rsid w:val="006B74E8"/>
    <w:rsid w:val="006E13D5"/>
    <w:rsid w:val="006E5370"/>
    <w:rsid w:val="006F15E1"/>
    <w:rsid w:val="006F4D82"/>
    <w:rsid w:val="00713BAC"/>
    <w:rsid w:val="0072144A"/>
    <w:rsid w:val="00726608"/>
    <w:rsid w:val="007312CF"/>
    <w:rsid w:val="00735FD0"/>
    <w:rsid w:val="00737D4D"/>
    <w:rsid w:val="00744094"/>
    <w:rsid w:val="00756C32"/>
    <w:rsid w:val="00763E05"/>
    <w:rsid w:val="0076636E"/>
    <w:rsid w:val="007736E2"/>
    <w:rsid w:val="00773F59"/>
    <w:rsid w:val="00781E4D"/>
    <w:rsid w:val="00783850"/>
    <w:rsid w:val="007A64B1"/>
    <w:rsid w:val="007C0488"/>
    <w:rsid w:val="007C6E90"/>
    <w:rsid w:val="007D2BBE"/>
    <w:rsid w:val="007F0CAB"/>
    <w:rsid w:val="007F17CB"/>
    <w:rsid w:val="00826E9C"/>
    <w:rsid w:val="0083034D"/>
    <w:rsid w:val="00830C12"/>
    <w:rsid w:val="00835B71"/>
    <w:rsid w:val="00841B3C"/>
    <w:rsid w:val="00844AF6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B0E1F"/>
    <w:rsid w:val="008D15CF"/>
    <w:rsid w:val="008D4942"/>
    <w:rsid w:val="008D4DC8"/>
    <w:rsid w:val="008E02E8"/>
    <w:rsid w:val="008E34B8"/>
    <w:rsid w:val="008F52D4"/>
    <w:rsid w:val="00901C62"/>
    <w:rsid w:val="00913C3E"/>
    <w:rsid w:val="00923882"/>
    <w:rsid w:val="009246BF"/>
    <w:rsid w:val="00932E95"/>
    <w:rsid w:val="00954570"/>
    <w:rsid w:val="009558EE"/>
    <w:rsid w:val="00956684"/>
    <w:rsid w:val="00963AC3"/>
    <w:rsid w:val="00970FB9"/>
    <w:rsid w:val="00971BC3"/>
    <w:rsid w:val="0097681C"/>
    <w:rsid w:val="00976E5F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27A0"/>
    <w:rsid w:val="00A509CD"/>
    <w:rsid w:val="00A52DC7"/>
    <w:rsid w:val="00A53143"/>
    <w:rsid w:val="00A57475"/>
    <w:rsid w:val="00A73E7F"/>
    <w:rsid w:val="00A81E69"/>
    <w:rsid w:val="00A8569F"/>
    <w:rsid w:val="00A9782A"/>
    <w:rsid w:val="00AA2C26"/>
    <w:rsid w:val="00AA4B8A"/>
    <w:rsid w:val="00AB0481"/>
    <w:rsid w:val="00AE1212"/>
    <w:rsid w:val="00AE15B6"/>
    <w:rsid w:val="00AF5369"/>
    <w:rsid w:val="00B268E9"/>
    <w:rsid w:val="00B31532"/>
    <w:rsid w:val="00B4077F"/>
    <w:rsid w:val="00B8385C"/>
    <w:rsid w:val="00B95AA9"/>
    <w:rsid w:val="00BA12AB"/>
    <w:rsid w:val="00BB10A8"/>
    <w:rsid w:val="00BB2811"/>
    <w:rsid w:val="00BB3F93"/>
    <w:rsid w:val="00BB7AA8"/>
    <w:rsid w:val="00BC40EC"/>
    <w:rsid w:val="00BD3989"/>
    <w:rsid w:val="00BE327E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43D97"/>
    <w:rsid w:val="00C51A4E"/>
    <w:rsid w:val="00C527E7"/>
    <w:rsid w:val="00C55DCC"/>
    <w:rsid w:val="00C63EC0"/>
    <w:rsid w:val="00C7601D"/>
    <w:rsid w:val="00C85B15"/>
    <w:rsid w:val="00C948EC"/>
    <w:rsid w:val="00C950BA"/>
    <w:rsid w:val="00C967BF"/>
    <w:rsid w:val="00C96ADA"/>
    <w:rsid w:val="00CA1C73"/>
    <w:rsid w:val="00CB3FE3"/>
    <w:rsid w:val="00CD0E87"/>
    <w:rsid w:val="00CE1308"/>
    <w:rsid w:val="00CE644B"/>
    <w:rsid w:val="00D250C9"/>
    <w:rsid w:val="00D310C8"/>
    <w:rsid w:val="00D419E5"/>
    <w:rsid w:val="00D53E02"/>
    <w:rsid w:val="00D60476"/>
    <w:rsid w:val="00D66E83"/>
    <w:rsid w:val="00D9752C"/>
    <w:rsid w:val="00DA3DA0"/>
    <w:rsid w:val="00DD2E1C"/>
    <w:rsid w:val="00DD5CE9"/>
    <w:rsid w:val="00DE0F3F"/>
    <w:rsid w:val="00DE2F14"/>
    <w:rsid w:val="00DE3361"/>
    <w:rsid w:val="00DE4DB6"/>
    <w:rsid w:val="00DE613F"/>
    <w:rsid w:val="00DF0E74"/>
    <w:rsid w:val="00DF310B"/>
    <w:rsid w:val="00DF43A5"/>
    <w:rsid w:val="00E03B74"/>
    <w:rsid w:val="00E12ED9"/>
    <w:rsid w:val="00E25A44"/>
    <w:rsid w:val="00E279C4"/>
    <w:rsid w:val="00E32C97"/>
    <w:rsid w:val="00E33A1B"/>
    <w:rsid w:val="00E33BC3"/>
    <w:rsid w:val="00E375FA"/>
    <w:rsid w:val="00E45EC6"/>
    <w:rsid w:val="00E51BEC"/>
    <w:rsid w:val="00E53471"/>
    <w:rsid w:val="00E609ED"/>
    <w:rsid w:val="00E61013"/>
    <w:rsid w:val="00E845FB"/>
    <w:rsid w:val="00E935DC"/>
    <w:rsid w:val="00EA1A68"/>
    <w:rsid w:val="00EA5134"/>
    <w:rsid w:val="00EB215D"/>
    <w:rsid w:val="00EB4F61"/>
    <w:rsid w:val="00EB6614"/>
    <w:rsid w:val="00EB70D2"/>
    <w:rsid w:val="00ED3016"/>
    <w:rsid w:val="00EE064B"/>
    <w:rsid w:val="00EF3540"/>
    <w:rsid w:val="00EF6309"/>
    <w:rsid w:val="00F01EE2"/>
    <w:rsid w:val="00F0294B"/>
    <w:rsid w:val="00F03D70"/>
    <w:rsid w:val="00F0530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E0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0CE04"/>
  <w15:chartTrackingRefBased/>
  <w15:docId w15:val="{4A0ADA27-3884-473B-B736-7B91C7897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ZA" w:eastAsia="en-ZA"/>
    </w:rPr>
  </w:style>
  <w:style w:type="character" w:customStyle="1" w:styleId="UnresolvedMention1">
    <w:name w:val="Unresolved Mention1"/>
    <w:uiPriority w:val="99"/>
    <w:semiHidden/>
    <w:unhideWhenUsed/>
    <w:rsid w:val="00450A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C38E3-C1B3-42AE-8BC6-B91DF42D5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7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usi Ndlovu</dc:creator>
  <cp:keywords/>
  <dc:description/>
  <cp:lastModifiedBy>Michael Beyleveld</cp:lastModifiedBy>
  <cp:revision>2</cp:revision>
  <cp:lastPrinted>2023-01-06T12:40:00Z</cp:lastPrinted>
  <dcterms:created xsi:type="dcterms:W3CDTF">2023-01-09T11:48:00Z</dcterms:created>
  <dcterms:modified xsi:type="dcterms:W3CDTF">2023-01-09T11:48:00Z</dcterms:modified>
</cp:coreProperties>
</file>